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06881C" w14:textId="6FA0658C" w:rsidR="00B058C2" w:rsidRP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7DEDEC" w14:textId="626A3895" w:rsidR="00B058C2" w:rsidRPr="0040596A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C23D4E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2A015A">
        <w:rPr>
          <w:rFonts w:ascii="Times New Roman" w:hAnsi="Times New Roman" w:cs="Times New Roman"/>
          <w:sz w:val="24"/>
          <w:szCs w:val="24"/>
        </w:rPr>
        <w:t>T</w:t>
      </w:r>
      <w:r w:rsidR="00057B6C">
        <w:rPr>
          <w:rFonts w:ascii="Times New Roman" w:hAnsi="Times New Roman" w:cs="Times New Roman"/>
          <w:sz w:val="24"/>
          <w:szCs w:val="24"/>
        </w:rPr>
        <w:t>ehnike snimanja I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p w14:paraId="013843C2" w14:textId="77777777" w:rsidR="00814AA6" w:rsidRPr="00B058C2" w:rsidRDefault="00814AA6" w:rsidP="00B058C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6E9E40ED" w:rsidR="00B058C2" w:rsidRPr="00B058C2" w:rsidRDefault="00A54670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</w:t>
            </w:r>
            <w:r w:rsidR="00B11993">
              <w:rPr>
                <w:rFonts w:ascii="Times New Roman" w:hAnsi="Times New Roman" w:cs="Times New Roman"/>
              </w:rPr>
              <w:t>eć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B058C2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3D0B956F" w:rsidR="00B058C2" w:rsidRPr="00B058C2" w:rsidRDefault="004142D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hnike snimanja I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1C2325FC" w:rsidR="00B763EA" w:rsidRPr="00B058C2" w:rsidRDefault="00B31F4D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  <w:r w:rsidR="00B11993">
              <w:rPr>
                <w:rFonts w:ascii="Times New Roman" w:hAnsi="Times New Roman" w:cs="Times New Roman"/>
              </w:rPr>
              <w:t>.0</w:t>
            </w:r>
            <w:r>
              <w:rPr>
                <w:rFonts w:ascii="Times New Roman" w:hAnsi="Times New Roman" w:cs="Times New Roman"/>
              </w:rPr>
              <w:t>8</w:t>
            </w:r>
            <w:r w:rsidR="00B11993">
              <w:rPr>
                <w:rFonts w:ascii="Times New Roman" w:hAnsi="Times New Roman" w:cs="Times New Roman"/>
              </w:rPr>
              <w:t>.2025</w:t>
            </w:r>
            <w:r w:rsidR="00B40AF3">
              <w:rPr>
                <w:rFonts w:ascii="Times New Roman" w:hAnsi="Times New Roman" w:cs="Times New Roman"/>
              </w:rPr>
              <w:t>. godine</w:t>
            </w:r>
          </w:p>
        </w:tc>
      </w:tr>
    </w:tbl>
    <w:p w14:paraId="43B9D15A" w14:textId="1D02D581" w:rsid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92"/>
        <w:gridCol w:w="3828"/>
        <w:gridCol w:w="2972"/>
      </w:tblGrid>
      <w:tr w:rsidR="00EA459C" w:rsidRPr="00C04EDC" w14:paraId="6C399B13" w14:textId="77777777" w:rsidTr="00C04EDC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2B38B457" w14:textId="0204D477" w:rsidR="00EA459C" w:rsidRPr="00C04EDC" w:rsidRDefault="00EA459C" w:rsidP="001132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4E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d.Br</w:t>
            </w:r>
          </w:p>
        </w:tc>
        <w:tc>
          <w:tcPr>
            <w:tcW w:w="3828" w:type="dxa"/>
            <w:noWrap/>
            <w:hideMark/>
          </w:tcPr>
          <w:p w14:paraId="396B35D6" w14:textId="77777777" w:rsidR="00EA459C" w:rsidRPr="00C04EDC" w:rsidRDefault="00EA459C" w:rsidP="00EA459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4E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j indexa</w:t>
            </w:r>
          </w:p>
        </w:tc>
        <w:tc>
          <w:tcPr>
            <w:tcW w:w="2972" w:type="dxa"/>
            <w:noWrap/>
            <w:hideMark/>
          </w:tcPr>
          <w:p w14:paraId="60FD307A" w14:textId="77777777" w:rsidR="00EA459C" w:rsidRPr="00C04EDC" w:rsidRDefault="00EA459C" w:rsidP="001132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4E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načna ocjena</w:t>
            </w:r>
          </w:p>
        </w:tc>
      </w:tr>
      <w:tr w:rsidR="00C04EDC" w:rsidRPr="00C04EDC" w14:paraId="59D087EA" w14:textId="77777777" w:rsidTr="00C04EDC">
        <w:trPr>
          <w:trHeight w:val="283"/>
          <w:jc w:val="center"/>
        </w:trPr>
        <w:tc>
          <w:tcPr>
            <w:tcW w:w="992" w:type="dxa"/>
            <w:noWrap/>
            <w:hideMark/>
          </w:tcPr>
          <w:p w14:paraId="78FF112C" w14:textId="77777777" w:rsidR="00C04EDC" w:rsidRPr="00C04EDC" w:rsidRDefault="00C04EDC" w:rsidP="00C04E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ED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28" w:type="dxa"/>
            <w:noWrap/>
            <w:vAlign w:val="bottom"/>
          </w:tcPr>
          <w:p w14:paraId="6C42CD20" w14:textId="0D0DB159" w:rsidR="00C04EDC" w:rsidRPr="00C04EDC" w:rsidRDefault="00D56588" w:rsidP="00C04EDC">
            <w:pPr>
              <w:tabs>
                <w:tab w:val="left" w:pos="87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588">
              <w:rPr>
                <w:rFonts w:ascii="Times New Roman" w:hAnsi="Times New Roman" w:cs="Times New Roman"/>
                <w:sz w:val="24"/>
                <w:szCs w:val="24"/>
              </w:rPr>
              <w:t>1469/21-R</w:t>
            </w:r>
          </w:p>
        </w:tc>
        <w:tc>
          <w:tcPr>
            <w:tcW w:w="2972" w:type="dxa"/>
            <w:noWrap/>
            <w:vAlign w:val="bottom"/>
          </w:tcPr>
          <w:p w14:paraId="59C44679" w14:textId="291DF120" w:rsidR="00C04EDC" w:rsidRPr="00C04EDC" w:rsidRDefault="000E4318" w:rsidP="00C04E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(šest)</w:t>
            </w:r>
          </w:p>
        </w:tc>
      </w:tr>
    </w:tbl>
    <w:p w14:paraId="1DF2CC16" w14:textId="15630CFF" w:rsidR="001C248F" w:rsidRDefault="001C248F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F65134" w14:textId="6B960510" w:rsidR="00EA459C" w:rsidRDefault="00EA459C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3E3A67" w14:textId="74C86B18" w:rsidR="0011327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165B5219" w14:textId="77777777" w:rsidR="00B44FB8" w:rsidRDefault="00B44FB8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9E7C1E" w14:textId="77777777" w:rsidR="0011327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00173E" w14:textId="1840EB6C" w:rsidR="0042507E" w:rsidRPr="0042507E" w:rsidRDefault="004250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 xml:space="preserve">Datum: </w:t>
      </w:r>
      <w:r w:rsidR="000E4318">
        <w:rPr>
          <w:rFonts w:ascii="Times New Roman" w:hAnsi="Times New Roman" w:cs="Times New Roman"/>
          <w:b/>
          <w:bCs/>
          <w:sz w:val="24"/>
          <w:szCs w:val="24"/>
        </w:rPr>
        <w:t>27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0E4318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</w:p>
    <w:p w14:paraId="4B51ED61" w14:textId="690FBE76" w:rsidR="0042507E" w:rsidRDefault="0042507E" w:rsidP="00B767A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604D728F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7E0F1" w14:textId="77777777" w:rsidR="00D54003" w:rsidRDefault="00D54003" w:rsidP="00B058C2">
      <w:pPr>
        <w:spacing w:after="0" w:line="240" w:lineRule="auto"/>
      </w:pPr>
      <w:r>
        <w:separator/>
      </w:r>
    </w:p>
  </w:endnote>
  <w:endnote w:type="continuationSeparator" w:id="0">
    <w:p w14:paraId="16B18B17" w14:textId="77777777" w:rsidR="00D54003" w:rsidRDefault="00D54003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897F2B" w14:textId="77777777" w:rsidR="00D54003" w:rsidRDefault="00D54003" w:rsidP="00B058C2">
      <w:pPr>
        <w:spacing w:after="0" w:line="240" w:lineRule="auto"/>
      </w:pPr>
      <w:r>
        <w:separator/>
      </w:r>
    </w:p>
  </w:footnote>
  <w:footnote w:type="continuationSeparator" w:id="0">
    <w:p w14:paraId="4E5BAF9D" w14:textId="77777777" w:rsidR="00D54003" w:rsidRDefault="00D54003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72218"/>
    <w:rsid w:val="00072FF6"/>
    <w:rsid w:val="0007569C"/>
    <w:rsid w:val="000E4318"/>
    <w:rsid w:val="0011327E"/>
    <w:rsid w:val="00137192"/>
    <w:rsid w:val="00145781"/>
    <w:rsid w:val="00157E61"/>
    <w:rsid w:val="001632CB"/>
    <w:rsid w:val="001979AB"/>
    <w:rsid w:val="001C248F"/>
    <w:rsid w:val="00276F58"/>
    <w:rsid w:val="002A015A"/>
    <w:rsid w:val="002A4893"/>
    <w:rsid w:val="002D4B18"/>
    <w:rsid w:val="0034324F"/>
    <w:rsid w:val="00350A2F"/>
    <w:rsid w:val="003C1B13"/>
    <w:rsid w:val="0040596A"/>
    <w:rsid w:val="004142DA"/>
    <w:rsid w:val="0042507E"/>
    <w:rsid w:val="00484915"/>
    <w:rsid w:val="00560F11"/>
    <w:rsid w:val="00601E58"/>
    <w:rsid w:val="00636724"/>
    <w:rsid w:val="00725544"/>
    <w:rsid w:val="00814AA6"/>
    <w:rsid w:val="0085601F"/>
    <w:rsid w:val="009169B7"/>
    <w:rsid w:val="00973EB1"/>
    <w:rsid w:val="00A02665"/>
    <w:rsid w:val="00A429BC"/>
    <w:rsid w:val="00A54670"/>
    <w:rsid w:val="00A60F89"/>
    <w:rsid w:val="00AC7621"/>
    <w:rsid w:val="00B058C2"/>
    <w:rsid w:val="00B11993"/>
    <w:rsid w:val="00B31F4D"/>
    <w:rsid w:val="00B40AF3"/>
    <w:rsid w:val="00B44FB8"/>
    <w:rsid w:val="00B70B27"/>
    <w:rsid w:val="00B763EA"/>
    <w:rsid w:val="00B767AE"/>
    <w:rsid w:val="00B9376F"/>
    <w:rsid w:val="00BF771C"/>
    <w:rsid w:val="00C04EDC"/>
    <w:rsid w:val="00C23D4E"/>
    <w:rsid w:val="00C32156"/>
    <w:rsid w:val="00C824DE"/>
    <w:rsid w:val="00CD2F57"/>
    <w:rsid w:val="00CD67FE"/>
    <w:rsid w:val="00D13E2F"/>
    <w:rsid w:val="00D54003"/>
    <w:rsid w:val="00D56588"/>
    <w:rsid w:val="00D9645D"/>
    <w:rsid w:val="00EA459C"/>
    <w:rsid w:val="00EB29FD"/>
    <w:rsid w:val="00F07913"/>
    <w:rsid w:val="00F10D80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15</cp:revision>
  <cp:lastPrinted>2022-02-02T13:29:00Z</cp:lastPrinted>
  <dcterms:created xsi:type="dcterms:W3CDTF">2025-01-28T09:27:00Z</dcterms:created>
  <dcterms:modified xsi:type="dcterms:W3CDTF">2025-08-27T10:14:00Z</dcterms:modified>
</cp:coreProperties>
</file>